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36817" w14:textId="20BAD764" w:rsidR="001A3191" w:rsidRDefault="0013259C">
                            <w:r>
                              <w:t>Žemlja, pašteta od tune, voćna salata</w:t>
                            </w:r>
                          </w:p>
                          <w:p w14:paraId="3AE5D033" w14:textId="71A2C33E" w:rsidR="0013259C" w:rsidRDefault="0013259C">
                            <w:r>
                              <w:t>Varivo od bijelog graha i tjestenine</w:t>
                            </w:r>
                          </w:p>
                          <w:p w14:paraId="0C2915E4" w14:textId="13C73E59" w:rsidR="0013259C" w:rsidRDefault="0013259C">
                            <w:r>
                              <w:t>Domaći biskv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06D36817" w14:textId="20BAD764" w:rsidR="001A3191" w:rsidRDefault="0013259C">
                      <w:r>
                        <w:t>Žemlja, pašteta od tune, voćna salata</w:t>
                      </w:r>
                    </w:p>
                    <w:p w14:paraId="3AE5D033" w14:textId="71A2C33E" w:rsidR="0013259C" w:rsidRDefault="0013259C">
                      <w:r>
                        <w:t>Varivo od bijelog graha i tjestenine</w:t>
                      </w:r>
                    </w:p>
                    <w:p w14:paraId="0C2915E4" w14:textId="13C73E59" w:rsidR="0013259C" w:rsidRDefault="0013259C">
                      <w:r>
                        <w:t>Domaći biskv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EB299" w14:textId="37FCE1ED" w:rsidR="001A3191" w:rsidRDefault="0013259C">
                            <w:r>
                              <w:t>Kaša od pirovih pahuljica, banana  (Cao Cao za učenike od 4. do 8. razreda)</w:t>
                            </w:r>
                          </w:p>
                          <w:p w14:paraId="7B741889" w14:textId="1C6BFFA7" w:rsidR="0013259C" w:rsidRDefault="0013259C">
                            <w:r>
                              <w:t>Pečena svinjetina, rizi bizi, salata</w:t>
                            </w:r>
                          </w:p>
                          <w:p w14:paraId="763B5E44" w14:textId="0C5EA133" w:rsidR="0013259C" w:rsidRDefault="0013259C">
                            <w:r>
                              <w:t>Cao Ca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739EB299" w14:textId="37FCE1ED" w:rsidR="001A3191" w:rsidRDefault="0013259C">
                      <w:r>
                        <w:t>Kaša od pirovih pahuljica, banana  (Cao Cao za učenike od 4. do 8. razreda)</w:t>
                      </w:r>
                    </w:p>
                    <w:p w14:paraId="7B741889" w14:textId="1C6BFFA7" w:rsidR="0013259C" w:rsidRDefault="0013259C">
                      <w:r>
                        <w:t>Pečena svinjetina, rizi bizi, salata</w:t>
                      </w:r>
                    </w:p>
                    <w:p w14:paraId="763B5E44" w14:textId="0C5EA133" w:rsidR="0013259C" w:rsidRDefault="0013259C">
                      <w:r>
                        <w:t>Cao Ca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98255" w14:textId="4C46BA0F" w:rsidR="001A3191" w:rsidRDefault="0013259C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iješana štangica, kakao, voće</w:t>
                            </w:r>
                          </w:p>
                          <w:p w14:paraId="505CB806" w14:textId="6F2154DB" w:rsidR="0013259C" w:rsidRDefault="0013259C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hana junetina, dinstana leća s povrćem</w:t>
                            </w:r>
                          </w:p>
                          <w:p w14:paraId="6CC136E3" w14:textId="42B629BE" w:rsidR="0013259C" w:rsidRPr="006558BD" w:rsidRDefault="0013259C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5498255" w14:textId="4C46BA0F" w:rsidR="001A3191" w:rsidRDefault="0013259C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Miješana štangica, kakao, voće</w:t>
                      </w:r>
                    </w:p>
                    <w:p w14:paraId="505CB806" w14:textId="6F2154DB" w:rsidR="0013259C" w:rsidRDefault="0013259C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uhana junetina, dinstana leća s povrćem</w:t>
                      </w:r>
                    </w:p>
                    <w:p w14:paraId="6CC136E3" w14:textId="42B629BE" w:rsidR="0013259C" w:rsidRPr="006558BD" w:rsidRDefault="0013259C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liječni nama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0BC4A" w14:textId="408AAAE5" w:rsidR="001A3191" w:rsidRDefault="0013259C">
                            <w:r>
                              <w:t>Sendvič, čaj, voće</w:t>
                            </w:r>
                          </w:p>
                          <w:p w14:paraId="22CAF6C6" w14:textId="7CE20B3B" w:rsidR="0013259C" w:rsidRDefault="0013259C">
                            <w:r>
                              <w:t>Varivo od miješanog povrća i piletine</w:t>
                            </w:r>
                          </w:p>
                          <w:p w14:paraId="06D5E254" w14:textId="44D3C92A" w:rsidR="0013259C" w:rsidRDefault="0013259C">
                            <w:r>
                              <w:t>Jogu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2D30BC4A" w14:textId="408AAAE5" w:rsidR="001A3191" w:rsidRDefault="0013259C">
                      <w:r>
                        <w:t>Sendvič, čaj, voće</w:t>
                      </w:r>
                    </w:p>
                    <w:p w14:paraId="22CAF6C6" w14:textId="7CE20B3B" w:rsidR="0013259C" w:rsidRDefault="0013259C">
                      <w:r>
                        <w:t>Varivo od miješanog povrća i piletine</w:t>
                      </w:r>
                    </w:p>
                    <w:p w14:paraId="06D5E254" w14:textId="44D3C92A" w:rsidR="0013259C" w:rsidRDefault="0013259C">
                      <w:r>
                        <w:t>Jogu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6FB1E" w14:textId="10C42E1D" w:rsidR="001A3191" w:rsidRDefault="0013259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zza savitak, acidofilno mlijeko, voće</w:t>
                            </w:r>
                          </w:p>
                          <w:p w14:paraId="5129D8F0" w14:textId="454C69B7" w:rsidR="0013259C" w:rsidRDefault="0013259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apečena tjestenina sa svježim sirom i špinatom, salata</w:t>
                            </w:r>
                          </w:p>
                          <w:p w14:paraId="1F807CC8" w14:textId="24537122" w:rsidR="0013259C" w:rsidRPr="006558BD" w:rsidRDefault="0013259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CC6FB1E" w14:textId="10C42E1D" w:rsidR="001A3191" w:rsidRDefault="0013259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izza savitak, acidofilno mlijeko, voće</w:t>
                      </w:r>
                    </w:p>
                    <w:p w14:paraId="5129D8F0" w14:textId="454C69B7" w:rsidR="0013259C" w:rsidRDefault="0013259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Zapečena tjestenina sa svježim sirom i špinatom, salata</w:t>
                      </w:r>
                    </w:p>
                    <w:p w14:paraId="1F807CC8" w14:textId="24537122" w:rsidR="0013259C" w:rsidRPr="006558BD" w:rsidRDefault="0013259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ana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5DAF8E02" w:rsidR="007F395B" w:rsidRPr="007F395B" w:rsidRDefault="001A3191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3259C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3259C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5DAF8E02" w:rsidR="007F395B" w:rsidRPr="007F395B" w:rsidRDefault="001A3191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13259C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13259C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3259C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0</cp:revision>
  <cp:lastPrinted>2025-01-28T07:01:00Z</cp:lastPrinted>
  <dcterms:created xsi:type="dcterms:W3CDTF">2024-08-27T06:52:00Z</dcterms:created>
  <dcterms:modified xsi:type="dcterms:W3CDTF">2026-01-27T07:40:00Z</dcterms:modified>
</cp:coreProperties>
</file>